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6" w:name="sieć-kwiaciarni"/>
    <w:p>
      <w:pPr>
        <w:pStyle w:val="Heading1"/>
      </w:pPr>
      <w:r>
        <w:t xml:space="preserve">Sieć kwiaciarni</w:t>
      </w:r>
    </w:p>
    <w:bookmarkStart w:id="20" w:name="tabela-powiązań"/>
    <w:p>
      <w:pPr>
        <w:pStyle w:val="Heading2"/>
      </w:pPr>
      <w:r>
        <w:t xml:space="preserve">Tabela powiązań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81"/>
        <w:gridCol w:w="1570"/>
        <w:gridCol w:w="981"/>
        <w:gridCol w:w="438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cja 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cja 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yp związku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wó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res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wiaciar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en do je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żda kwiaciarnia ma jeden ad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res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staw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en do je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żdy dostawca ma jeden ad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res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e_personalne_adres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en do wiel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nym adresem może być powiązanych wiele danych personalnych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wiaciar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azy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en do je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żda kwiaciarnia ma jeden magazy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wiaciar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wiaciarnieuslu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en do wiel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żda kwiaciarnia może oferować wiele usług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wiaciar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trudnie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en do wiel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 jednej kwiaciarni może być zatrudnionych wielu pracowników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wiaciar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hun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en do wiel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żda kwiaciarnia może wystawić wiele rachunków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azy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azynygatun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en do wiel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 jednym magazynie może być przechowywanych wiele gatunków kwiatów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azy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staw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en do wiel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 jednego magazynu może być dostarczonych wiele dostaw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tun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azynygatun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en do wiel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en gatunek kwiatu może być przechowywany w wielu magazynach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tun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zycja_paragonu_gatun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en do wiel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en gatunek kwiatu może być na wielu pozycjach paragonu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tun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staw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en do wiel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en gatunek kwiatu może być dostarczany w wielu dostawach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tun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mowieniapozycj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en do wiel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en gatunek kwiatu może być na wielu pozycjach zamówieni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tun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rty_specjal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en do wiel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en gatunek kwiatu może być częścią wielu ofert specjalnych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lu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wiaciarnieuslu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en do wiel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na usługa może być oferowana w wielu kwiaciarniach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lu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zycja_paragonu_uslu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en do wiel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na usługa może być na wielu pozycjach paragonu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lu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mowieniapozycj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en do wiel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na usługa może być na wielu pozycjach zamówieni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lu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rty_specjal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en do wiel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na usługa może być częścią wielu ofert specjalnych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staw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staw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en do wiel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żdy dostawca może dokonać wielu dostaw do magazynu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ne_personal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e_personalne_adres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en do wiel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ne dane personalne mogą być powiązane z wieloma adresami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ne_personal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cowni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en do je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żdy pracownik ma jedne dane personaln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ne_personal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en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en do je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żdy klient ma jedne dane personaln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acowni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trudnie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en do wiel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en pracownik może być zatrudniony w wielu kwiaciarniach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acowni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hun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en do wiel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en pracownik może wystawić wiele rachunków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lien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hun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en do wiel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en klient może otrzymać wiele rachunków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lien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mowie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en do wiel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en klient może złożyć wiele zamówień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lien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stawy_klient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en do wiel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en klient może otrzymać wiele dostaw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lien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klamacj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en do wiel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en klient może złożyć wiele reklamacji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chun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zycja_paragonu_gatun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en do wiel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en rachunek może zawierać wiele pozycji z gatunkami kwiatów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chun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zycja_paragonu_uslu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en do wiel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en rachunek może zawierać wiele pozycji z usługami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chun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klamacj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en do je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żda reklamacja jest powiązana z jednym rachunkie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amowie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en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en do wiel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ent może mieć kilka zamówień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amowie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mowieniapozycj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en do wiel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no zamówienie może zawierać wiele pozycji (produktów lub usług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amowie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stawy_klient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en do je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żde zamówienie może mieć przypisaną jedną dostawę do klient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amowie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klamacj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en do je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żde zamówienie może być podstawą do jednej reklamacji.</w:t>
            </w:r>
          </w:p>
        </w:tc>
      </w:tr>
    </w:tbl>
    <w:bookmarkEnd w:id="20"/>
    <w:bookmarkStart w:id="65" w:name="opis-elementów-modelu"/>
    <w:p>
      <w:pPr>
        <w:pStyle w:val="Heading2"/>
      </w:pPr>
      <w:r>
        <w:t xml:space="preserve">Opis elementów modelu</w:t>
      </w:r>
    </w:p>
    <w:bookmarkStart w:id="22" w:name="adresy"/>
    <w:p>
      <w:pPr>
        <w:pStyle w:val="Heading3"/>
      </w:pPr>
      <w:r>
        <w:t xml:space="preserve">1. Adresy</w:t>
      </w:r>
    </w:p>
    <w:bookmarkStart w:id="21" w:name="opis-1"/>
    <w:p>
      <w:pPr>
        <w:pStyle w:val="Heading4"/>
      </w:pPr>
      <w:r>
        <w:t xml:space="preserve">Opis 1</w:t>
      </w:r>
    </w:p>
    <w:p>
      <w:pPr>
        <w:pStyle w:val="FirstParagraph"/>
      </w:pPr>
      <w:r>
        <w:t xml:space="preserve">Zawiera dane adresow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050"/>
        <w:gridCol w:w="1293"/>
        <w:gridCol w:w="1131"/>
        <w:gridCol w:w="808"/>
        <w:gridCol w:w="969"/>
        <w:gridCol w:w="1373"/>
        <w:gridCol w:w="129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zw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lucz główn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lucz obc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niq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ULLa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yp/Dziedzi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adres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yfika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ra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2(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a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a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2(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as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2(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_budynk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ALL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 budynk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_mieszk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ALL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 mieszkania</w:t>
            </w:r>
          </w:p>
        </w:tc>
      </w:tr>
    </w:tbl>
    <w:bookmarkEnd w:id="21"/>
    <w:bookmarkEnd w:id="22"/>
    <w:bookmarkStart w:id="24" w:name="kwiaciarnie"/>
    <w:p>
      <w:pPr>
        <w:pStyle w:val="Heading3"/>
      </w:pPr>
      <w:r>
        <w:t xml:space="preserve">2. Kwiaciarnie</w:t>
      </w:r>
    </w:p>
    <w:bookmarkStart w:id="23" w:name="opis-2"/>
    <w:p>
      <w:pPr>
        <w:pStyle w:val="Heading4"/>
      </w:pPr>
      <w:r>
        <w:t xml:space="preserve">Opis 2</w:t>
      </w:r>
    </w:p>
    <w:p>
      <w:pPr>
        <w:pStyle w:val="FirstParagraph"/>
      </w:pPr>
      <w:r>
        <w:t xml:space="preserve">Zawiera budynki kwiaciarni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71"/>
        <w:gridCol w:w="1195"/>
        <w:gridCol w:w="1046"/>
        <w:gridCol w:w="747"/>
        <w:gridCol w:w="896"/>
        <w:gridCol w:w="1270"/>
        <w:gridCol w:w="179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zw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lucz główn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lucz obc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niq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ULLa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yp/Dziedzi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kwiaciarn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yfika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adres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 (Adres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cz obcy do adres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2(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zwa budynku kwiaciarni</w:t>
            </w:r>
          </w:p>
        </w:tc>
      </w:tr>
    </w:tbl>
    <w:bookmarkEnd w:id="23"/>
    <w:bookmarkEnd w:id="24"/>
    <w:bookmarkStart w:id="26" w:name="magazyny"/>
    <w:p>
      <w:pPr>
        <w:pStyle w:val="Heading3"/>
      </w:pPr>
      <w:r>
        <w:t xml:space="preserve">3. Magazyny</w:t>
      </w:r>
    </w:p>
    <w:bookmarkStart w:id="25" w:name="opis-3"/>
    <w:p>
      <w:pPr>
        <w:pStyle w:val="Heading4"/>
      </w:pPr>
      <w:r>
        <w:t xml:space="preserve">Opis 3</w:t>
      </w:r>
    </w:p>
    <w:p>
      <w:pPr>
        <w:pStyle w:val="FirstParagraph"/>
      </w:pPr>
      <w:r>
        <w:t xml:space="preserve">Zawiera informacje o magazynach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44"/>
        <w:gridCol w:w="1162"/>
        <w:gridCol w:w="1235"/>
        <w:gridCol w:w="726"/>
        <w:gridCol w:w="871"/>
        <w:gridCol w:w="1235"/>
        <w:gridCol w:w="174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zw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lucz główn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lucz obc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niq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ULLa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yp/Dziedzi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magazyn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yfika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kwiaciarn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 (Kwiaciarni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cz obcy do kwiaciarni</w:t>
            </w:r>
          </w:p>
        </w:tc>
      </w:tr>
    </w:tbl>
    <w:bookmarkEnd w:id="25"/>
    <w:bookmarkEnd w:id="26"/>
    <w:bookmarkStart w:id="28" w:name="gatunki"/>
    <w:p>
      <w:pPr>
        <w:pStyle w:val="Heading3"/>
      </w:pPr>
      <w:r>
        <w:t xml:space="preserve">4. Gatunki</w:t>
      </w:r>
    </w:p>
    <w:bookmarkStart w:id="27" w:name="opis-4"/>
    <w:p>
      <w:pPr>
        <w:pStyle w:val="Heading4"/>
      </w:pPr>
      <w:r>
        <w:t xml:space="preserve">Opis 4</w:t>
      </w:r>
    </w:p>
    <w:p>
      <w:pPr>
        <w:pStyle w:val="FirstParagraph"/>
      </w:pPr>
      <w:r>
        <w:t xml:space="preserve">Zawiera informacje o gatunkach kwiatów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60"/>
        <w:gridCol w:w="1377"/>
        <w:gridCol w:w="1205"/>
        <w:gridCol w:w="860"/>
        <w:gridCol w:w="1033"/>
        <w:gridCol w:w="1463"/>
        <w:gridCol w:w="111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zw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lucz główn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lucz obc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niq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ULLa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yp/Dziedzi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gatunk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yfika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2(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zwa gatunk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MAL(10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a gatunku</w:t>
            </w:r>
          </w:p>
        </w:tc>
      </w:tr>
    </w:tbl>
    <w:bookmarkEnd w:id="27"/>
    <w:bookmarkEnd w:id="28"/>
    <w:bookmarkStart w:id="30" w:name="magazynygatunki"/>
    <w:p>
      <w:pPr>
        <w:pStyle w:val="Heading3"/>
      </w:pPr>
      <w:r>
        <w:t xml:space="preserve">5. Magazynygatunki</w:t>
      </w:r>
    </w:p>
    <w:bookmarkStart w:id="29" w:name="opis-5"/>
    <w:p>
      <w:pPr>
        <w:pStyle w:val="Heading4"/>
      </w:pPr>
      <w:r>
        <w:t xml:space="preserve">Opis 5</w:t>
      </w:r>
    </w:p>
    <w:p>
      <w:pPr>
        <w:pStyle w:val="FirstParagraph"/>
      </w:pPr>
      <w:r>
        <w:t xml:space="preserve">Zawiera informacje o ilości danego gatunku kwiatów w magazyni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07"/>
        <w:gridCol w:w="1162"/>
        <w:gridCol w:w="1017"/>
        <w:gridCol w:w="726"/>
        <w:gridCol w:w="871"/>
        <w:gridCol w:w="1235"/>
        <w:gridCol w:w="159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zw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lucz główn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lucz obc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niq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ULLa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yp/Dziedzi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magazynygatun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yfika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magazyn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 (Magazyn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cz obcy do magazy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gatunk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 (Gatunk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cz obcy do gatunk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os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ALL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ość danego gatunku</w:t>
            </w:r>
          </w:p>
        </w:tc>
      </w:tr>
    </w:tbl>
    <w:bookmarkEnd w:id="29"/>
    <w:bookmarkEnd w:id="30"/>
    <w:bookmarkStart w:id="32" w:name="uslugi"/>
    <w:p>
      <w:pPr>
        <w:pStyle w:val="Heading3"/>
      </w:pPr>
      <w:r>
        <w:t xml:space="preserve">6. Uslugi</w:t>
      </w:r>
    </w:p>
    <w:bookmarkStart w:id="31" w:name="opis-6"/>
    <w:p>
      <w:pPr>
        <w:pStyle w:val="Heading4"/>
      </w:pPr>
      <w:r>
        <w:t xml:space="preserve">Opis 6</w:t>
      </w:r>
    </w:p>
    <w:p>
      <w:pPr>
        <w:pStyle w:val="FirstParagraph"/>
      </w:pPr>
      <w:r>
        <w:t xml:space="preserve">Zawiera informacje o usługach oferowanych przez kwiaciarnię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50"/>
        <w:gridCol w:w="1333"/>
        <w:gridCol w:w="1167"/>
        <w:gridCol w:w="833"/>
        <w:gridCol w:w="1000"/>
        <w:gridCol w:w="1417"/>
        <w:gridCol w:w="141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zw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lucz główn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lucz obc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niq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ULLa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yp/Dziedzi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uslu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yfika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2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zwa usług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pl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MAL(10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płata za usługę</w:t>
            </w:r>
          </w:p>
        </w:tc>
      </w:tr>
    </w:tbl>
    <w:bookmarkEnd w:id="31"/>
    <w:bookmarkEnd w:id="32"/>
    <w:bookmarkStart w:id="34" w:name="kwiaciarnieuslugi"/>
    <w:p>
      <w:pPr>
        <w:pStyle w:val="Heading3"/>
      </w:pPr>
      <w:r>
        <w:t xml:space="preserve">7. Kwiaciarnieuslugi</w:t>
      </w:r>
    </w:p>
    <w:bookmarkStart w:id="33" w:name="opis-7"/>
    <w:p>
      <w:pPr>
        <w:pStyle w:val="Heading4"/>
      </w:pPr>
      <w:r>
        <w:t xml:space="preserve">Opis 7</w:t>
      </w:r>
    </w:p>
    <w:p>
      <w:pPr>
        <w:pStyle w:val="FirstParagraph"/>
      </w:pPr>
      <w:r>
        <w:t xml:space="preserve">Zawiera informacje o usługach oferowanych przez poszczególne kwiaciarni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65"/>
        <w:gridCol w:w="1092"/>
        <w:gridCol w:w="1160"/>
        <w:gridCol w:w="682"/>
        <w:gridCol w:w="819"/>
        <w:gridCol w:w="1160"/>
        <w:gridCol w:w="163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zw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lucz główn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lucz obc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niq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ULLa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yp/Dziedzi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kwiaciarnieuslu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yfika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kwiaciarn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 (Kwiaciarni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cz obcy do kwiaciar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uslu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 (Uslug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cz obcy do usługi</w:t>
            </w:r>
          </w:p>
        </w:tc>
      </w:tr>
    </w:tbl>
    <w:bookmarkEnd w:id="33"/>
    <w:bookmarkEnd w:id="34"/>
    <w:bookmarkStart w:id="36" w:name="dane_personalne"/>
    <w:p>
      <w:pPr>
        <w:pStyle w:val="Heading3"/>
      </w:pPr>
      <w:r>
        <w:t xml:space="preserve">8. Dane_personalne</w:t>
      </w:r>
    </w:p>
    <w:bookmarkStart w:id="35" w:name="opis-8"/>
    <w:p>
      <w:pPr>
        <w:pStyle w:val="Heading4"/>
      </w:pPr>
      <w:r>
        <w:t xml:space="preserve">Opis 8</w:t>
      </w:r>
    </w:p>
    <w:p>
      <w:pPr>
        <w:pStyle w:val="FirstParagraph"/>
      </w:pPr>
      <w:r>
        <w:t xml:space="preserve">Zawiera podstawowe dane personalne osób związanych z kwiaciarnią (klienci, pracownicy)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74"/>
        <w:gridCol w:w="1377"/>
        <w:gridCol w:w="1205"/>
        <w:gridCol w:w="860"/>
        <w:gridCol w:w="1033"/>
        <w:gridCol w:w="1463"/>
        <w:gridCol w:w="120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zw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lucz główn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lucz obc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niq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ULLa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yp/Dziedzi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dany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yfika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zwisk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2(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zwisk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2(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i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S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(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 PES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(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 NI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lef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2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 telefo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2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res email</w:t>
            </w:r>
          </w:p>
        </w:tc>
      </w:tr>
    </w:tbl>
    <w:bookmarkEnd w:id="35"/>
    <w:bookmarkEnd w:id="36"/>
    <w:bookmarkStart w:id="38" w:name="dane_personalneadresy"/>
    <w:p>
      <w:pPr>
        <w:pStyle w:val="Heading3"/>
      </w:pPr>
      <w:r>
        <w:t xml:space="preserve">9. Dane_personalneAdresy</w:t>
      </w:r>
    </w:p>
    <w:bookmarkStart w:id="37" w:name="opis-9"/>
    <w:p>
      <w:pPr>
        <w:pStyle w:val="Heading4"/>
      </w:pPr>
      <w:r>
        <w:t xml:space="preserve">Opis 9</w:t>
      </w:r>
    </w:p>
    <w:p>
      <w:pPr>
        <w:pStyle w:val="FirstParagraph"/>
      </w:pPr>
      <w:r>
        <w:t xml:space="preserve">Zawiera informacje o adresach połączonych z danymi personalnymi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27"/>
        <w:gridCol w:w="1293"/>
        <w:gridCol w:w="1697"/>
        <w:gridCol w:w="808"/>
        <w:gridCol w:w="969"/>
        <w:gridCol w:w="1373"/>
        <w:gridCol w:w="10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zw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lucz główn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lucz obc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niq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ULLa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yp/Dziedzi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dany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 (Dane_personaln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yfika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adres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 (Adres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yfikator</w:t>
            </w:r>
          </w:p>
        </w:tc>
      </w:tr>
    </w:tbl>
    <w:bookmarkEnd w:id="37"/>
    <w:bookmarkEnd w:id="38"/>
    <w:bookmarkStart w:id="40" w:name="pracownicy"/>
    <w:p>
      <w:pPr>
        <w:pStyle w:val="Heading3"/>
      </w:pPr>
      <w:r>
        <w:t xml:space="preserve">10. Pracownicy</w:t>
      </w:r>
    </w:p>
    <w:bookmarkStart w:id="39" w:name="opis-10"/>
    <w:p>
      <w:pPr>
        <w:pStyle w:val="Heading4"/>
      </w:pPr>
      <w:r>
        <w:t xml:space="preserve">Opis 10</w:t>
      </w:r>
    </w:p>
    <w:p>
      <w:pPr>
        <w:pStyle w:val="FirstParagraph"/>
      </w:pPr>
      <w:r>
        <w:t xml:space="preserve">Zawiera informacje o pracownikach kwiaciarni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43"/>
        <w:gridCol w:w="1038"/>
        <w:gridCol w:w="1363"/>
        <w:gridCol w:w="649"/>
        <w:gridCol w:w="779"/>
        <w:gridCol w:w="1103"/>
        <w:gridCol w:w="21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zw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lucz główn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lucz obc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niq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ULLa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yp/Dziedzi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pracowni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yfika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dany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 (Dane_personaln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cz obcy do danych personalny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nowisk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2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owisko pracownika</w:t>
            </w:r>
          </w:p>
        </w:tc>
      </w:tr>
    </w:tbl>
    <w:bookmarkEnd w:id="39"/>
    <w:bookmarkEnd w:id="40"/>
    <w:bookmarkStart w:id="42" w:name="zatrudnienia"/>
    <w:p>
      <w:pPr>
        <w:pStyle w:val="Heading3"/>
      </w:pPr>
      <w:r>
        <w:t xml:space="preserve">11. Zatrudnienia</w:t>
      </w:r>
    </w:p>
    <w:bookmarkStart w:id="41" w:name="opis-11"/>
    <w:p>
      <w:pPr>
        <w:pStyle w:val="Heading4"/>
      </w:pPr>
      <w:r>
        <w:t xml:space="preserve">Opis 11</w:t>
      </w:r>
    </w:p>
    <w:p>
      <w:pPr>
        <w:pStyle w:val="FirstParagraph"/>
      </w:pPr>
      <w:r>
        <w:t xml:space="preserve">Zawiera informacje o zatrudnieniach pracowników w kwiaciarniach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191"/>
        <w:gridCol w:w="1121"/>
        <w:gridCol w:w="1191"/>
        <w:gridCol w:w="700"/>
        <w:gridCol w:w="841"/>
        <w:gridCol w:w="1191"/>
        <w:gridCol w:w="168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zw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lucz główn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lucz obc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niq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ULLa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yp/Dziedzi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zatrudnie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yfika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kwiaciarn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 (Kwiaciarni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cz obcy do kwiaciar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pracowni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 (Pracownic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cz obcy do pracownik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_zatrudnie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zatrudnie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_zwolnie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zwolnienia</w:t>
            </w:r>
          </w:p>
        </w:tc>
      </w:tr>
    </w:tbl>
    <w:bookmarkEnd w:id="41"/>
    <w:bookmarkEnd w:id="42"/>
    <w:bookmarkStart w:id="44" w:name="klienci"/>
    <w:p>
      <w:pPr>
        <w:pStyle w:val="Heading3"/>
      </w:pPr>
      <w:r>
        <w:t xml:space="preserve">12. Klienci</w:t>
      </w:r>
    </w:p>
    <w:bookmarkStart w:id="43" w:name="opis-12"/>
    <w:p>
      <w:pPr>
        <w:pStyle w:val="Heading4"/>
      </w:pPr>
      <w:r>
        <w:t xml:space="preserve">Opis 12</w:t>
      </w:r>
    </w:p>
    <w:p>
      <w:pPr>
        <w:pStyle w:val="FirstParagraph"/>
      </w:pPr>
      <w:r>
        <w:t xml:space="preserve">Zawiera informacje o klientach kwiaciarni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65"/>
        <w:gridCol w:w="1064"/>
        <w:gridCol w:w="1397"/>
        <w:gridCol w:w="665"/>
        <w:gridCol w:w="798"/>
        <w:gridCol w:w="1131"/>
        <w:gridCol w:w="219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zw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lucz główn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lucz obc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niq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ULLa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yp/Dziedzi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klien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yfika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dany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 (Dane_personaln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cz obcy do danych personalnych</w:t>
            </w:r>
          </w:p>
        </w:tc>
      </w:tr>
    </w:tbl>
    <w:bookmarkEnd w:id="43"/>
    <w:bookmarkEnd w:id="44"/>
    <w:bookmarkStart w:id="46" w:name="rachunki"/>
    <w:p>
      <w:pPr>
        <w:pStyle w:val="Heading3"/>
      </w:pPr>
      <w:r>
        <w:t xml:space="preserve">13. Rachunki</w:t>
      </w:r>
    </w:p>
    <w:bookmarkStart w:id="45" w:name="opis-13"/>
    <w:p>
      <w:pPr>
        <w:pStyle w:val="Heading4"/>
      </w:pPr>
      <w:r>
        <w:t xml:space="preserve">Opis 13</w:t>
      </w:r>
    </w:p>
    <w:p>
      <w:pPr>
        <w:pStyle w:val="FirstParagraph"/>
      </w:pPr>
      <w:r>
        <w:t xml:space="preserve">Zawiera informacje o rachunkach wystawionych przez kwiaciarnię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007"/>
        <w:gridCol w:w="1152"/>
        <w:gridCol w:w="1224"/>
        <w:gridCol w:w="720"/>
        <w:gridCol w:w="864"/>
        <w:gridCol w:w="1224"/>
        <w:gridCol w:w="17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zw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lucz główn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lucz obc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niq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ULLa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yp/Dziedzi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rachunk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yfika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kwiaciarn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 (Kwiaciarni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cz obcy do kwiaciar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pracowni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 (Pracownic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cz obcy do pracownik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klien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 (Klienc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cz obcy do klien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_rachunk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2(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 rachunk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_sprzedaz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sprzedaż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a_pl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MAL(10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a do zapłaty w PLN</w:t>
            </w:r>
          </w:p>
        </w:tc>
      </w:tr>
    </w:tbl>
    <w:bookmarkEnd w:id="45"/>
    <w:bookmarkEnd w:id="46"/>
    <w:bookmarkStart w:id="48" w:name="pozycja-paragonu_gatunek"/>
    <w:p>
      <w:pPr>
        <w:pStyle w:val="Heading3"/>
      </w:pPr>
      <w:r>
        <w:t xml:space="preserve">14. Pozycja paragonu_gatunek</w:t>
      </w:r>
    </w:p>
    <w:bookmarkStart w:id="47" w:name="opis-14"/>
    <w:p>
      <w:pPr>
        <w:pStyle w:val="Heading4"/>
      </w:pPr>
      <w:r>
        <w:t xml:space="preserve">Opis 14</w:t>
      </w:r>
    </w:p>
    <w:p>
      <w:pPr>
        <w:pStyle w:val="FirstParagraph"/>
      </w:pPr>
      <w:r>
        <w:t xml:space="preserve">Zawiera szczegóły dotyczące każdej pozycji gatunku na paragoni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68"/>
        <w:gridCol w:w="1152"/>
        <w:gridCol w:w="1007"/>
        <w:gridCol w:w="720"/>
        <w:gridCol w:w="864"/>
        <w:gridCol w:w="122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zw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lucz główn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lucz obc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niq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ULLa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yp/Dziedzi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pozycji_paragon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yfika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rachunk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 (Rachunk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cz obcy do rachunk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gatunk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 (Gatunk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cz obcy do gatunk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os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ALL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ość</w:t>
            </w:r>
          </w:p>
        </w:tc>
      </w:tr>
    </w:tbl>
    <w:bookmarkEnd w:id="47"/>
    <w:bookmarkEnd w:id="48"/>
    <w:bookmarkStart w:id="50" w:name="pozycja-paragonu_usługa"/>
    <w:p>
      <w:pPr>
        <w:pStyle w:val="Heading3"/>
      </w:pPr>
      <w:r>
        <w:t xml:space="preserve">15. Pozycja paragonu_usługa</w:t>
      </w:r>
    </w:p>
    <w:bookmarkStart w:id="49" w:name="opis-15"/>
    <w:p>
      <w:pPr>
        <w:pStyle w:val="Heading4"/>
      </w:pPr>
      <w:r>
        <w:t xml:space="preserve">Opis 15</w:t>
      </w:r>
    </w:p>
    <w:p>
      <w:pPr>
        <w:pStyle w:val="FirstParagraph"/>
      </w:pPr>
      <w:r>
        <w:t xml:space="preserve">Zawiera szczegóły dotyczące każdej pozycji usług na paragoni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68"/>
        <w:gridCol w:w="1152"/>
        <w:gridCol w:w="1007"/>
        <w:gridCol w:w="720"/>
        <w:gridCol w:w="864"/>
        <w:gridCol w:w="122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zw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lucz główn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lucz obc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niq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ULLa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yp/Dziedzi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pozycji_paragon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yfika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rachunk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 (Rachunk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cz obcy do rachunk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uslu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 (Uslug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cz obcy do usług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os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ALL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ość</w:t>
            </w:r>
          </w:p>
        </w:tc>
      </w:tr>
    </w:tbl>
    <w:bookmarkEnd w:id="49"/>
    <w:bookmarkEnd w:id="50"/>
    <w:bookmarkStart w:id="52" w:name="dostawcy"/>
    <w:p>
      <w:pPr>
        <w:pStyle w:val="Heading3"/>
      </w:pPr>
      <w:r>
        <w:t xml:space="preserve">16. Dostawcy</w:t>
      </w:r>
    </w:p>
    <w:bookmarkStart w:id="51" w:name="opis-16"/>
    <w:p>
      <w:pPr>
        <w:pStyle w:val="Heading4"/>
      </w:pPr>
      <w:r>
        <w:t xml:space="preserve">Opis 16</w:t>
      </w:r>
    </w:p>
    <w:p>
      <w:pPr>
        <w:pStyle w:val="FirstParagraph"/>
      </w:pPr>
      <w:r>
        <w:t xml:space="preserve">Zawiera informacje o dostawcach dla kwiaciarni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71"/>
        <w:gridCol w:w="1267"/>
        <w:gridCol w:w="1108"/>
        <w:gridCol w:w="792"/>
        <w:gridCol w:w="950"/>
        <w:gridCol w:w="134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zw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lucz główn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lucz obc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niq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ULLa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yp/Dziedzi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dostaw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yfika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2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zwa dostaw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lef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2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 telefo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2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res em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adres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 (Adres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cz obcy do adresu</w:t>
            </w:r>
          </w:p>
        </w:tc>
      </w:tr>
    </w:tbl>
    <w:bookmarkEnd w:id="51"/>
    <w:bookmarkEnd w:id="52"/>
    <w:bookmarkStart w:id="54" w:name="dostawy"/>
    <w:p>
      <w:pPr>
        <w:pStyle w:val="Heading3"/>
      </w:pPr>
      <w:r>
        <w:t xml:space="preserve">17. Dostawy</w:t>
      </w:r>
    </w:p>
    <w:bookmarkStart w:id="53" w:name="opis-17"/>
    <w:p>
      <w:pPr>
        <w:pStyle w:val="Heading4"/>
      </w:pPr>
      <w:r>
        <w:t xml:space="preserve">Opis 17</w:t>
      </w:r>
    </w:p>
    <w:p>
      <w:pPr>
        <w:pStyle w:val="FirstParagraph"/>
      </w:pPr>
      <w:r>
        <w:t xml:space="preserve">Zawiera informacje o dostawach roślin do magazynów kwiaciarni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88"/>
        <w:gridCol w:w="1184"/>
        <w:gridCol w:w="1036"/>
        <w:gridCol w:w="740"/>
        <w:gridCol w:w="888"/>
        <w:gridCol w:w="1258"/>
        <w:gridCol w:w="192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zw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lucz główn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lucz obc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niq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ULLa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yp/Dziedzi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dostaw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yfika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dostaw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 (Dostawc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cz obcy do dostaw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gatunk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 (Gatunk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cz obcy do gatunk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magazyn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 (Magazyn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cz obcy do magazy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os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ALL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ość dostarczonych roś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_dostaw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dostawy</w:t>
            </w:r>
          </w:p>
        </w:tc>
      </w:tr>
    </w:tbl>
    <w:bookmarkEnd w:id="53"/>
    <w:bookmarkEnd w:id="54"/>
    <w:bookmarkStart w:id="56" w:name="zamówienia"/>
    <w:p>
      <w:pPr>
        <w:pStyle w:val="Heading3"/>
      </w:pPr>
      <w:r>
        <w:t xml:space="preserve">18. Zamówienia</w:t>
      </w:r>
    </w:p>
    <w:bookmarkStart w:id="55" w:name="opis-18"/>
    <w:p>
      <w:pPr>
        <w:pStyle w:val="Heading4"/>
      </w:pPr>
      <w:r>
        <w:t xml:space="preserve">Opis 18</w:t>
      </w:r>
    </w:p>
    <w:p>
      <w:pPr>
        <w:pStyle w:val="FirstParagraph"/>
      </w:pPr>
      <w:r>
        <w:t xml:space="preserve">Zawiera informacje o zamówieniach klientów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131"/>
        <w:gridCol w:w="1206"/>
        <w:gridCol w:w="1056"/>
        <w:gridCol w:w="754"/>
        <w:gridCol w:w="905"/>
        <w:gridCol w:w="1282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zw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lucz główn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lucz obc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niq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ULLa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yp/Dziedzi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zamowie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yfika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klien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 (Klienc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cz obcy do klien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_zamowie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zamówie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2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 zamówienia</w:t>
            </w:r>
          </w:p>
        </w:tc>
      </w:tr>
    </w:tbl>
    <w:bookmarkEnd w:id="55"/>
    <w:bookmarkEnd w:id="56"/>
    <w:bookmarkStart w:id="58" w:name="zamówienia-pozycje"/>
    <w:p>
      <w:pPr>
        <w:pStyle w:val="Heading3"/>
      </w:pPr>
      <w:r>
        <w:t xml:space="preserve">19. Zamówienia Pozycje</w:t>
      </w:r>
    </w:p>
    <w:bookmarkStart w:id="57" w:name="opis-19"/>
    <w:p>
      <w:pPr>
        <w:pStyle w:val="Heading4"/>
      </w:pPr>
      <w:r>
        <w:t xml:space="preserve">Opis 19</w:t>
      </w:r>
    </w:p>
    <w:p>
      <w:pPr>
        <w:pStyle w:val="FirstParagraph"/>
      </w:pPr>
      <w:r>
        <w:t xml:space="preserve">Zawiera szczegółowe informacje o zamówionych pozycjach (gatunki roślin i usługi)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97"/>
        <w:gridCol w:w="1064"/>
        <w:gridCol w:w="1064"/>
        <w:gridCol w:w="665"/>
        <w:gridCol w:w="798"/>
        <w:gridCol w:w="1131"/>
        <w:gridCol w:w="179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zw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lucz główn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lucz obc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niq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ULLa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yp/Dziedzi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zamowienia_pozycj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yfika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zamowie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 (Zamówieni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cz obcy do zamówie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gatunk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 (Gatunk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cz obcy do gatunk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uslu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 (Usług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cz obcy do usług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os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ALL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ość zamówionych elementów</w:t>
            </w:r>
          </w:p>
        </w:tc>
      </w:tr>
    </w:tbl>
    <w:bookmarkEnd w:id="57"/>
    <w:bookmarkEnd w:id="58"/>
    <w:bookmarkStart w:id="60" w:name="dostawy-klientów"/>
    <w:p>
      <w:pPr>
        <w:pStyle w:val="Heading3"/>
      </w:pPr>
      <w:r>
        <w:t xml:space="preserve">20. Dostawy Klientów</w:t>
      </w:r>
    </w:p>
    <w:bookmarkStart w:id="59" w:name="opis-20"/>
    <w:p>
      <w:pPr>
        <w:pStyle w:val="Heading4"/>
      </w:pPr>
      <w:r>
        <w:t xml:space="preserve">Opis 20</w:t>
      </w:r>
    </w:p>
    <w:p>
      <w:pPr>
        <w:pStyle w:val="FirstParagraph"/>
      </w:pPr>
      <w:r>
        <w:t xml:space="preserve">Zawiera informacje o dostawach zamówień do klientów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53"/>
        <w:gridCol w:w="1173"/>
        <w:gridCol w:w="1173"/>
        <w:gridCol w:w="733"/>
        <w:gridCol w:w="880"/>
        <w:gridCol w:w="1246"/>
        <w:gridCol w:w="17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zw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lucz główn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lucz obc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niq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ULLa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yp/Dziedzi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dostaw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yfika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zamowie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 (Zamówieni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cz obcy do zamówie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klien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 (Klienc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cz obcy do klien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adres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 (Adres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cz obcy do adres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_dostaw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dostaw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2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 dostawy</w:t>
            </w:r>
          </w:p>
        </w:tc>
      </w:tr>
    </w:tbl>
    <w:bookmarkEnd w:id="59"/>
    <w:bookmarkEnd w:id="60"/>
    <w:bookmarkStart w:id="62" w:name="oferty-specjalne"/>
    <w:p>
      <w:pPr>
        <w:pStyle w:val="Heading3"/>
      </w:pPr>
      <w:r>
        <w:t xml:space="preserve">21. Oferty Specjalne</w:t>
      </w:r>
    </w:p>
    <w:bookmarkStart w:id="61" w:name="opis-21"/>
    <w:p>
      <w:pPr>
        <w:pStyle w:val="Heading4"/>
      </w:pPr>
      <w:r>
        <w:t xml:space="preserve">Opis 21</w:t>
      </w:r>
    </w:p>
    <w:p>
      <w:pPr>
        <w:pStyle w:val="FirstParagraph"/>
      </w:pPr>
      <w:r>
        <w:t xml:space="preserve">Zawiera informacje o specjalnych ofertach kwiaciarni na określone gatunki roślin lub usługi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173"/>
        <w:gridCol w:w="1173"/>
        <w:gridCol w:w="1026"/>
        <w:gridCol w:w="733"/>
        <w:gridCol w:w="880"/>
        <w:gridCol w:w="1246"/>
        <w:gridCol w:w="168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zw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lucz główn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lucz obc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niq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ULLa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yp/Dziedzi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ofer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yfika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gatunk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 (Gatunk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cz obcy do gatunk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uslu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 (Usług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cz obcy do usług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MAL(10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a w oferc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_rozpocze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rozpoczęcia ofer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_zakoncze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zakończenia oferty</w:t>
            </w:r>
          </w:p>
        </w:tc>
      </w:tr>
    </w:tbl>
    <w:bookmarkEnd w:id="61"/>
    <w:bookmarkEnd w:id="62"/>
    <w:bookmarkStart w:id="64" w:name="reklamacje"/>
    <w:p>
      <w:pPr>
        <w:pStyle w:val="Heading3"/>
      </w:pPr>
      <w:r>
        <w:t xml:space="preserve">22. Reklamacje</w:t>
      </w:r>
    </w:p>
    <w:bookmarkStart w:id="63" w:name="opis-22"/>
    <w:p>
      <w:pPr>
        <w:pStyle w:val="Heading4"/>
      </w:pPr>
      <w:r>
        <w:t xml:space="preserve">Opis 22</w:t>
      </w:r>
    </w:p>
    <w:p>
      <w:pPr>
        <w:pStyle w:val="FirstParagraph"/>
      </w:pPr>
      <w:r>
        <w:t xml:space="preserve">Zawiera informacje o reklamacjach złożonych przez klientów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080"/>
        <w:gridCol w:w="1152"/>
        <w:gridCol w:w="1152"/>
        <w:gridCol w:w="720"/>
        <w:gridCol w:w="864"/>
        <w:gridCol w:w="1224"/>
        <w:gridCol w:w="17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zw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lucz główn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lucz obc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niq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ULLa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yp/Dziedzi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reklamacj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yfika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klien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 (Klienc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cz obcy do klien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rachunk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 (Rachunk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cz obcy do rachunk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zamowie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 (Zamówieni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cz obcy do zamówie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_reklamacj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złożenia reklamacj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2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 reklamacj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2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is reklamacji</w:t>
            </w:r>
          </w:p>
        </w:tc>
      </w:tr>
    </w:tbl>
    <w:bookmarkEnd w:id="63"/>
    <w:bookmarkEnd w:id="64"/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9T17:33:54Z</dcterms:created>
  <dcterms:modified xsi:type="dcterms:W3CDTF">2023-06-29T17:3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